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DF570" w14:textId="77777777" w:rsidR="0058783E" w:rsidRDefault="00000000">
      <w:pPr>
        <w:pStyle w:val="Heading2"/>
        <w:tabs>
          <w:tab w:val="clear" w:pos="576"/>
        </w:tabs>
        <w:ind w:left="567" w:firstLine="0"/>
      </w:pPr>
      <w:r>
        <w:t xml:space="preserve">Task 1: Evidence Guide </w:t>
      </w:r>
    </w:p>
    <w:p w14:paraId="1F9D89D4" w14:textId="77777777" w:rsidR="0058783E" w:rsidRDefault="00000000">
      <w:pPr>
        <w:pStyle w:val="Heading2"/>
        <w:tabs>
          <w:tab w:val="clear" w:pos="576"/>
        </w:tabs>
        <w:ind w:left="567" w:firstLine="0"/>
      </w:pPr>
      <w:r>
        <w:t>Rubric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0"/>
        <w:gridCol w:w="4284"/>
        <w:gridCol w:w="794"/>
        <w:gridCol w:w="1135"/>
        <w:gridCol w:w="808"/>
        <w:gridCol w:w="851"/>
        <w:gridCol w:w="1264"/>
      </w:tblGrid>
      <w:tr w:rsidR="0058783E" w14:paraId="780CFCDA" w14:textId="77777777" w:rsidTr="00CB4451">
        <w:trPr>
          <w:jc w:val="center"/>
        </w:trPr>
        <w:tc>
          <w:tcPr>
            <w:tcW w:w="1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D5012" w14:textId="77777777" w:rsidR="0058783E" w:rsidRDefault="0058783E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5BC5F" w14:textId="77777777" w:rsidR="0058783E" w:rsidRDefault="00000000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Knowledge, Comprehension &amp; Applicat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086FD6" w14:textId="77777777" w:rsidR="0058783E" w:rsidRDefault="0058783E">
            <w:pPr>
              <w:jc w:val="center"/>
            </w:pP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7512A" w14:textId="77777777" w:rsidR="0058783E" w:rsidRDefault="0058783E">
            <w:pPr>
              <w:jc w:val="center"/>
            </w:pP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2EB18BBB" w14:textId="77777777" w:rsidR="0058783E" w:rsidRDefault="0058783E">
            <w:pPr>
              <w:jc w:val="center"/>
            </w:pP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A45BF" w14:textId="77777777" w:rsidR="0058783E" w:rsidRDefault="0058783E">
            <w:pPr>
              <w:jc w:val="center"/>
            </w:pP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28ECB" w14:textId="77777777" w:rsidR="0058783E" w:rsidRDefault="0058783E">
            <w:pPr>
              <w:jc w:val="center"/>
            </w:pPr>
          </w:p>
        </w:tc>
      </w:tr>
      <w:tr w:rsidR="0058783E" w14:paraId="4FD06913" w14:textId="77777777" w:rsidTr="00CB4451">
        <w:trPr>
          <w:trHeight w:val="480"/>
          <w:jc w:val="center"/>
        </w:trPr>
        <w:tc>
          <w:tcPr>
            <w:tcW w:w="1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D21D2" w14:textId="77777777" w:rsidR="0058783E" w:rsidRDefault="00000000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CRITERIA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73B0D" w14:textId="77777777" w:rsidR="0058783E" w:rsidRDefault="00000000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EXPECTATIONS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11951" w14:textId="77777777" w:rsidR="0058783E" w:rsidRDefault="00000000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POSS</w:t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53017" w14:textId="77777777" w:rsidR="0058783E" w:rsidRDefault="00000000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STUDENT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C298E7" w14:textId="77777777" w:rsidR="0058783E" w:rsidRDefault="000000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IVEN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0B8C0" w14:textId="77777777" w:rsidR="0058783E" w:rsidRDefault="000000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ULTI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C67A0" w14:textId="77777777" w:rsidR="0058783E" w:rsidRDefault="00000000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TOTAL</w:t>
            </w:r>
          </w:p>
        </w:tc>
      </w:tr>
      <w:tr w:rsidR="0058783E" w14:paraId="602FFF92" w14:textId="77777777" w:rsidTr="00CB4451">
        <w:trPr>
          <w:trHeight w:val="540"/>
          <w:jc w:val="center"/>
        </w:trPr>
        <w:tc>
          <w:tcPr>
            <w:tcW w:w="1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BD2CD" w14:textId="77777777" w:rsidR="0058783E" w:rsidRDefault="00000000">
            <w:r>
              <w:t>Made a serious attempt at each of the three topics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2AE3C" w14:textId="77777777" w:rsidR="0058783E" w:rsidRDefault="00000000">
            <w:r>
              <w:t xml:space="preserve">During your interview, you responded to the three main learning areas: </w:t>
            </w:r>
          </w:p>
          <w:p w14:paraId="3BD2EA45" w14:textId="77777777" w:rsidR="0058783E" w:rsidRDefault="0058783E"/>
          <w:p w14:paraId="257234EE" w14:textId="77777777" w:rsidR="0058783E" w:rsidRDefault="00000000">
            <w:pPr>
              <w:pStyle w:val="ListParagraph"/>
              <w:numPr>
                <w:ilvl w:val="0"/>
                <w:numId w:val="9"/>
              </w:numPr>
            </w:pPr>
            <w:r>
              <w:t>Using CLI commands to find information in a system</w:t>
            </w:r>
          </w:p>
          <w:p w14:paraId="29655C77" w14:textId="77777777" w:rsidR="0058783E" w:rsidRDefault="00000000">
            <w:pPr>
              <w:pStyle w:val="ListParagraph"/>
              <w:numPr>
                <w:ilvl w:val="0"/>
                <w:numId w:val="9"/>
              </w:numPr>
            </w:pPr>
            <w:r>
              <w:t>Programming or CLI commands to solve problems</w:t>
            </w:r>
          </w:p>
          <w:p w14:paraId="3098F814" w14:textId="77777777" w:rsidR="0058783E" w:rsidRDefault="00000000">
            <w:pPr>
              <w:pStyle w:val="ListParagraph"/>
              <w:numPr>
                <w:ilvl w:val="0"/>
                <w:numId w:val="9"/>
              </w:numPr>
            </w:pPr>
            <w:r>
              <w:t>Security Tooling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71EF9A" w14:textId="77777777" w:rsidR="0058783E" w:rsidRDefault="00000000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6901ED11" w14:textId="77777777" w:rsidR="0058783E" w:rsidRDefault="00000000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09F0846A" w14:textId="77777777" w:rsidR="0058783E" w:rsidRDefault="00000000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1484D0" w14:textId="77777777" w:rsidR="0058783E" w:rsidRDefault="00000000">
            <w:pPr>
              <w:jc w:val="center"/>
            </w:pPr>
            <w:r>
              <w:t>__/2</w:t>
            </w:r>
          </w:p>
          <w:p w14:paraId="0D380325" w14:textId="77777777" w:rsidR="0058783E" w:rsidRDefault="00000000">
            <w:pPr>
              <w:jc w:val="center"/>
            </w:pPr>
            <w:r>
              <w:t>__/2</w:t>
            </w:r>
          </w:p>
          <w:p w14:paraId="38DD655A" w14:textId="77777777" w:rsidR="0058783E" w:rsidRDefault="00000000">
            <w:pPr>
              <w:jc w:val="center"/>
            </w:pPr>
            <w:r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860F67" w14:textId="77777777" w:rsidR="0058783E" w:rsidRDefault="00000000">
            <w:pPr>
              <w:jc w:val="center"/>
            </w:pPr>
            <w:r>
              <w:t>__/2</w:t>
            </w:r>
          </w:p>
          <w:p w14:paraId="5209B6DD" w14:textId="77777777" w:rsidR="0058783E" w:rsidRDefault="00000000">
            <w:pPr>
              <w:jc w:val="center"/>
            </w:pPr>
            <w:r>
              <w:t>__/2</w:t>
            </w:r>
          </w:p>
          <w:p w14:paraId="59B90AF5" w14:textId="77777777" w:rsidR="0058783E" w:rsidRDefault="00000000">
            <w:pPr>
              <w:jc w:val="center"/>
            </w:pPr>
            <w:r>
              <w:t>__/2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E64E91" w14:textId="77777777" w:rsidR="0058783E" w:rsidRDefault="00000000">
            <w:pPr>
              <w:jc w:val="center"/>
            </w:pPr>
            <w:r>
              <w:t>A x2</w:t>
            </w:r>
          </w:p>
          <w:p w14:paraId="6060EA4A" w14:textId="77777777" w:rsidR="0058783E" w:rsidRDefault="00000000">
            <w:pPr>
              <w:jc w:val="center"/>
            </w:pPr>
            <w:r>
              <w:t>T x1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08FC04" w14:textId="77777777" w:rsidR="0058783E" w:rsidRDefault="00000000">
            <w:pPr>
              <w:jc w:val="center"/>
            </w:pPr>
            <w:r>
              <w:t>A __/ 12</w:t>
            </w:r>
          </w:p>
          <w:p w14:paraId="50B8E4D7" w14:textId="77777777" w:rsidR="0058783E" w:rsidRDefault="00000000">
            <w:pPr>
              <w:jc w:val="center"/>
              <w:rPr>
                <w:color w:val="auto"/>
              </w:rPr>
            </w:pPr>
            <w:r>
              <w:t>T __/   6</w:t>
            </w:r>
          </w:p>
        </w:tc>
      </w:tr>
      <w:tr w:rsidR="0058783E" w14:paraId="172B9399" w14:textId="77777777" w:rsidTr="00CB4451">
        <w:trPr>
          <w:trHeight w:val="480"/>
          <w:jc w:val="center"/>
        </w:trPr>
        <w:tc>
          <w:tcPr>
            <w:tcW w:w="1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C65D2" w14:textId="77777777" w:rsidR="0058783E" w:rsidRDefault="0058783E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B04B3" w14:textId="77777777" w:rsidR="0058783E" w:rsidRDefault="00000000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Analysis, Synthesis &amp; Evaluation</w:t>
            </w:r>
          </w:p>
        </w:tc>
        <w:tc>
          <w:tcPr>
            <w:tcW w:w="19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514037F2" w14:textId="77777777" w:rsidR="0058783E" w:rsidRDefault="0058783E">
            <w:pPr>
              <w:jc w:val="center"/>
              <w:rPr>
                <w:b/>
                <w:bCs/>
              </w:rPr>
            </w:pPr>
          </w:p>
        </w:tc>
        <w:tc>
          <w:tcPr>
            <w:tcW w:w="165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0E7D" w14:textId="77777777" w:rsidR="0058783E" w:rsidRDefault="00000000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BA782" w14:textId="5F59D545" w:rsidR="0058783E" w:rsidRDefault="00000000">
            <w:pPr>
              <w:jc w:val="center"/>
            </w:pPr>
            <w:r>
              <w:rPr>
                <w:b/>
                <w:bCs/>
              </w:rPr>
              <w:t xml:space="preserve">A __ / </w:t>
            </w:r>
            <w:r w:rsidR="00CB4451">
              <w:rPr>
                <w:b/>
                <w:bCs/>
              </w:rPr>
              <w:t>12</w:t>
            </w:r>
          </w:p>
          <w:p w14:paraId="7CE5CE62" w14:textId="5A3A9E33" w:rsidR="0058783E" w:rsidRDefault="00000000">
            <w:pPr>
              <w:jc w:val="center"/>
              <w:rPr>
                <w:color w:val="auto"/>
              </w:rPr>
            </w:pPr>
            <w:r>
              <w:rPr>
                <w:b/>
                <w:bCs/>
              </w:rPr>
              <w:t xml:space="preserve">T__ /  </w:t>
            </w:r>
            <w:r w:rsidR="00CB4451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6</w:t>
            </w:r>
          </w:p>
        </w:tc>
      </w:tr>
      <w:tr w:rsidR="0058783E" w14:paraId="4EFFFDF8" w14:textId="77777777" w:rsidTr="00CB4451">
        <w:trPr>
          <w:trHeight w:val="480"/>
          <w:jc w:val="center"/>
        </w:trPr>
        <w:tc>
          <w:tcPr>
            <w:tcW w:w="1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A00B6" w14:textId="77777777" w:rsidR="0058783E" w:rsidRDefault="00000000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How do you use commands to find and explore a system to find information?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A45CB" w14:textId="77777777" w:rsidR="0058783E" w:rsidRDefault="0058783E">
            <w:pPr>
              <w:rPr>
                <w:rFonts w:eastAsia="Calibri"/>
                <w:sz w:val="22"/>
                <w:szCs w:val="22"/>
              </w:rPr>
            </w:pPr>
          </w:p>
          <w:p w14:paraId="58A46A5D" w14:textId="77777777" w:rsidR="0058783E" w:rsidRDefault="00000000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During your interview,</w:t>
            </w:r>
            <w:r>
              <w:rPr>
                <w:rFonts w:eastAsia="Calibri"/>
                <w:b/>
                <w:bCs/>
                <w:sz w:val="22"/>
                <w:szCs w:val="22"/>
              </w:rPr>
              <w:t xml:space="preserve"> you communicated your understanding of various commands </w:t>
            </w:r>
            <w:r>
              <w:rPr>
                <w:rFonts w:eastAsia="Calibri"/>
                <w:sz w:val="22"/>
                <w:szCs w:val="22"/>
              </w:rPr>
              <w:t xml:space="preserve">found on the Command Line Interface. This communication showed </w:t>
            </w:r>
            <w:r>
              <w:rPr>
                <w:rFonts w:eastAsia="Calibri"/>
                <w:b/>
                <w:bCs/>
                <w:sz w:val="22"/>
                <w:szCs w:val="22"/>
              </w:rPr>
              <w:t>appropriate evidence of  technical literacy</w:t>
            </w:r>
            <w:r>
              <w:rPr>
                <w:rFonts w:eastAsia="Calibri"/>
                <w:sz w:val="22"/>
                <w:szCs w:val="22"/>
              </w:rPr>
              <w:t xml:space="preserve"> in this domain. 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916806" w14:textId="77777777" w:rsidR="0058783E" w:rsidRDefault="00000000">
            <w:pPr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5079C9" w14:textId="77777777" w:rsidR="0058783E" w:rsidRDefault="0000000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15CD20F" w14:textId="77777777" w:rsidR="0058783E" w:rsidRDefault="0000000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/4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F37294" w14:textId="77777777" w:rsidR="0058783E" w:rsidRDefault="0000000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7F5C2D" w14:textId="77777777" w:rsidR="0058783E" w:rsidRDefault="0000000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__/ 4</w:t>
            </w:r>
          </w:p>
        </w:tc>
      </w:tr>
      <w:tr w:rsidR="0058783E" w14:paraId="7F276577" w14:textId="77777777" w:rsidTr="00CB4451">
        <w:trPr>
          <w:trHeight w:val="480"/>
          <w:jc w:val="center"/>
        </w:trPr>
        <w:tc>
          <w:tcPr>
            <w:tcW w:w="1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EE1D8" w14:textId="77777777" w:rsidR="0058783E" w:rsidRDefault="00000000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re and contrast solving a problem that can be solved with Python and Linux commands.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AF1A3" w14:textId="5BACA814" w:rsidR="0058783E" w:rsidRDefault="00000000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During your interview, you communicated your understanding of how you could s</w:t>
            </w:r>
            <w:r>
              <w:rPr>
                <w:rFonts w:eastAsia="Calibri"/>
                <w:b/>
                <w:bCs/>
                <w:sz w:val="22"/>
                <w:szCs w:val="22"/>
              </w:rPr>
              <w:t>olve similar problems in different ways</w:t>
            </w:r>
            <w:r>
              <w:rPr>
                <w:rFonts w:eastAsia="Calibri"/>
                <w:sz w:val="22"/>
                <w:szCs w:val="22"/>
              </w:rPr>
              <w:t xml:space="preserve">, specifically through </w:t>
            </w:r>
            <w:r>
              <w:rPr>
                <w:rFonts w:eastAsia="Calibri"/>
                <w:b/>
                <w:bCs/>
                <w:sz w:val="22"/>
                <w:szCs w:val="22"/>
              </w:rPr>
              <w:t>programming and command lines</w:t>
            </w:r>
            <w:r>
              <w:rPr>
                <w:rFonts w:eastAsia="Calibri"/>
                <w:sz w:val="22"/>
                <w:szCs w:val="22"/>
              </w:rPr>
              <w:t xml:space="preserve">. This communication showed </w:t>
            </w:r>
            <w:r>
              <w:rPr>
                <w:rFonts w:eastAsia="Calibri"/>
                <w:b/>
                <w:bCs/>
                <w:sz w:val="22"/>
                <w:szCs w:val="22"/>
              </w:rPr>
              <w:t xml:space="preserve">appropriate evidence </w:t>
            </w:r>
            <w:r w:rsidR="00CB4451">
              <w:rPr>
                <w:rFonts w:eastAsia="Calibri"/>
                <w:b/>
                <w:bCs/>
                <w:sz w:val="22"/>
                <w:szCs w:val="22"/>
              </w:rPr>
              <w:t>of technical</w:t>
            </w:r>
            <w:r>
              <w:rPr>
                <w:rFonts w:eastAsia="Calibri"/>
                <w:b/>
                <w:bCs/>
                <w:sz w:val="22"/>
                <w:szCs w:val="22"/>
              </w:rPr>
              <w:t xml:space="preserve"> literacy</w:t>
            </w:r>
            <w:r>
              <w:rPr>
                <w:rFonts w:eastAsia="Calibri"/>
                <w:sz w:val="22"/>
                <w:szCs w:val="22"/>
              </w:rPr>
              <w:t xml:space="preserve"> in this domain. 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44CFB6" w14:textId="77777777" w:rsidR="0058783E" w:rsidRDefault="00000000">
            <w:pPr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E13643" w14:textId="77777777" w:rsidR="0058783E" w:rsidRDefault="0000000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2EB6436" w14:textId="77777777" w:rsidR="0058783E" w:rsidRDefault="0000000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/4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70241C" w14:textId="77777777" w:rsidR="0058783E" w:rsidRDefault="0000000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2644BA" w14:textId="77777777" w:rsidR="0058783E" w:rsidRDefault="0000000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/ 4</w:t>
            </w:r>
          </w:p>
        </w:tc>
      </w:tr>
      <w:tr w:rsidR="0058783E" w14:paraId="543104E4" w14:textId="77777777" w:rsidTr="00CB4451">
        <w:trPr>
          <w:trHeight w:val="480"/>
          <w:jc w:val="center"/>
        </w:trPr>
        <w:tc>
          <w:tcPr>
            <w:tcW w:w="1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C7487" w14:textId="77777777" w:rsidR="0058783E" w:rsidRDefault="00000000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What is a technology/tool from Try Hack Me? Describe its purpose and how to use it.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F20E8" w14:textId="77777777" w:rsidR="0058783E" w:rsidRDefault="00000000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During your interview, you communicated your understanding of common </w:t>
            </w:r>
            <w:r>
              <w:rPr>
                <w:rFonts w:eastAsia="Calibri"/>
                <w:b/>
                <w:bCs/>
                <w:sz w:val="22"/>
                <w:szCs w:val="22"/>
              </w:rPr>
              <w:t>Cyber Security Tools</w:t>
            </w:r>
            <w:r>
              <w:rPr>
                <w:rFonts w:eastAsia="Calibri"/>
                <w:sz w:val="22"/>
                <w:szCs w:val="22"/>
              </w:rPr>
              <w:t xml:space="preserve"> (such as Try Hack Me). This communication showed </w:t>
            </w:r>
            <w:r>
              <w:rPr>
                <w:rFonts w:eastAsia="Calibri"/>
                <w:b/>
                <w:bCs/>
                <w:sz w:val="22"/>
                <w:szCs w:val="22"/>
              </w:rPr>
              <w:t>appropriate evidence of technical literacy</w:t>
            </w:r>
            <w:r>
              <w:rPr>
                <w:rFonts w:eastAsia="Calibri"/>
                <w:sz w:val="22"/>
                <w:szCs w:val="22"/>
              </w:rPr>
              <w:t xml:space="preserve"> in this domain. 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5E3128" w14:textId="77777777" w:rsidR="0058783E" w:rsidRDefault="00000000">
            <w:pPr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90B34F" w14:textId="77777777" w:rsidR="0058783E" w:rsidRDefault="0000000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53BA722" w14:textId="77777777" w:rsidR="0058783E" w:rsidRDefault="0000000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/4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877721" w14:textId="77777777" w:rsidR="0058783E" w:rsidRDefault="0000000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F1F42B" w14:textId="77777777" w:rsidR="0058783E" w:rsidRDefault="00000000">
            <w:pPr>
              <w:jc w:val="center"/>
            </w:pPr>
            <w:r>
              <w:rPr>
                <w:sz w:val="22"/>
                <w:szCs w:val="22"/>
              </w:rPr>
              <w:t>__/ 4</w:t>
            </w:r>
          </w:p>
        </w:tc>
      </w:tr>
      <w:tr w:rsidR="0058783E" w14:paraId="1BF34726" w14:textId="77777777" w:rsidTr="00CB4451">
        <w:trPr>
          <w:trHeight w:val="480"/>
          <w:jc w:val="center"/>
        </w:trPr>
        <w:tc>
          <w:tcPr>
            <w:tcW w:w="1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56E8C" w14:textId="77777777" w:rsidR="0058783E" w:rsidRDefault="0058783E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EFB41" w14:textId="77777777" w:rsidR="0058783E" w:rsidRDefault="00000000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Submission Guidelines</w:t>
            </w:r>
          </w:p>
        </w:tc>
        <w:tc>
          <w:tcPr>
            <w:tcW w:w="19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4BB9B2F8" w14:textId="77777777" w:rsidR="0058783E" w:rsidRDefault="0058783E">
            <w:pPr>
              <w:jc w:val="center"/>
              <w:rPr>
                <w:b/>
                <w:bCs/>
              </w:rPr>
            </w:pPr>
          </w:p>
        </w:tc>
        <w:tc>
          <w:tcPr>
            <w:tcW w:w="165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3C370" w14:textId="77777777" w:rsidR="0058783E" w:rsidRDefault="00000000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3D7661" w14:textId="77777777" w:rsidR="0058783E" w:rsidRDefault="000000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__ / 12</w:t>
            </w:r>
          </w:p>
        </w:tc>
      </w:tr>
      <w:tr w:rsidR="0058783E" w14:paraId="17EEF8E9" w14:textId="77777777" w:rsidTr="00CB4451">
        <w:trPr>
          <w:trHeight w:val="480"/>
          <w:jc w:val="center"/>
        </w:trPr>
        <w:tc>
          <w:tcPr>
            <w:tcW w:w="1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D4376" w14:textId="7E615018" w:rsidR="0058783E" w:rsidRDefault="00CB4451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lastRenderedPageBreak/>
              <w:t>Overall presentation quality</w:t>
            </w:r>
            <w:r w:rsidR="00000000">
              <w:rPr>
                <w:b/>
                <w:bCs/>
              </w:rPr>
              <w:t xml:space="preserve">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1EAB9" w14:textId="62E3FFDD" w:rsidR="0058783E" w:rsidRPr="00CB4451" w:rsidRDefault="00CB4451">
            <w:pPr>
              <w:rPr>
                <w:color w:val="auto"/>
              </w:rPr>
            </w:pPr>
            <w:r w:rsidRPr="00CB4451">
              <w:t xml:space="preserve">Overall, the presentation </w:t>
            </w:r>
            <w:r w:rsidRPr="00CB4451">
              <w:rPr>
                <w:b/>
                <w:bCs/>
              </w:rPr>
              <w:t>was well presented</w:t>
            </w:r>
            <w:r w:rsidRPr="00CB4451">
              <w:t xml:space="preserve">. </w:t>
            </w:r>
            <w:r w:rsidRPr="00CB4451">
              <w:rPr>
                <w:b/>
                <w:bCs/>
              </w:rPr>
              <w:t>Ideas were structured</w:t>
            </w:r>
            <w:r w:rsidRPr="00CB4451">
              <w:t xml:space="preserve"> well and </w:t>
            </w:r>
            <w:r w:rsidRPr="00CB4451">
              <w:rPr>
                <w:b/>
                <w:bCs/>
              </w:rPr>
              <w:t>made sense within their contexts</w:t>
            </w:r>
            <w:r w:rsidRPr="00CB4451">
              <w:t xml:space="preserve">. Answers were </w:t>
            </w:r>
            <w:r w:rsidRPr="00CB4451">
              <w:rPr>
                <w:b/>
                <w:bCs/>
              </w:rPr>
              <w:t>direct and to the point</w:t>
            </w:r>
            <w:r w:rsidRPr="00CB4451">
              <w:t xml:space="preserve">. </w:t>
            </w:r>
            <w:r w:rsidR="00000000" w:rsidRPr="00CB4451">
              <w:t> 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66816B" w14:textId="77777777" w:rsidR="0058783E" w:rsidRDefault="00000000">
            <w:pPr>
              <w:jc w:val="center"/>
              <w:rPr>
                <w:color w:val="auto"/>
              </w:rPr>
            </w:pPr>
            <w:r>
              <w:t>4</w:t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7FA0E9" w14:textId="77777777" w:rsidR="0058783E" w:rsidRDefault="00000000">
            <w:pPr>
              <w:jc w:val="center"/>
              <w:rPr>
                <w:color w:val="auto"/>
              </w:rPr>
            </w:pPr>
            <w: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94D0FF2" w14:textId="77777777" w:rsidR="0058783E" w:rsidRDefault="00000000">
            <w:pPr>
              <w:jc w:val="center"/>
              <w:rPr>
                <w:color w:val="auto"/>
              </w:rPr>
            </w:pPr>
            <w:r>
              <w:t>__/4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696FC9" w14:textId="07EC0004" w:rsidR="0058783E" w:rsidRDefault="00000000">
            <w:pPr>
              <w:jc w:val="center"/>
            </w:pPr>
            <w:r>
              <w:t>A x</w:t>
            </w:r>
            <w:r w:rsidR="00CB4451">
              <w:t>2</w:t>
            </w:r>
          </w:p>
          <w:p w14:paraId="33F246B1" w14:textId="5B5A067D" w:rsidR="0058783E" w:rsidRDefault="00000000">
            <w:pPr>
              <w:jc w:val="center"/>
            </w:pPr>
            <w:r>
              <w:t>T x</w:t>
            </w:r>
            <w:r w:rsidR="00CB4451">
              <w:t>1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8EB184" w14:textId="4F48E5BE" w:rsidR="0058783E" w:rsidRDefault="00000000">
            <w:pPr>
              <w:jc w:val="center"/>
            </w:pPr>
            <w:r>
              <w:rPr>
                <w:sz w:val="22"/>
                <w:szCs w:val="22"/>
              </w:rPr>
              <w:t xml:space="preserve">A __/ </w:t>
            </w:r>
            <w:r w:rsidR="00CB4451">
              <w:rPr>
                <w:sz w:val="22"/>
                <w:szCs w:val="22"/>
              </w:rPr>
              <w:t>8</w:t>
            </w:r>
          </w:p>
          <w:p w14:paraId="2D3CFE27" w14:textId="06A3F2BB" w:rsidR="0058783E" w:rsidRDefault="00000000">
            <w:pPr>
              <w:jc w:val="center"/>
            </w:pPr>
            <w:r>
              <w:rPr>
                <w:sz w:val="22"/>
                <w:szCs w:val="22"/>
              </w:rPr>
              <w:t xml:space="preserve">T </w:t>
            </w:r>
            <w:r>
              <w:t xml:space="preserve">__/ </w:t>
            </w:r>
            <w:r w:rsidR="00CB4451">
              <w:t>4</w:t>
            </w:r>
          </w:p>
        </w:tc>
      </w:tr>
      <w:tr w:rsidR="0058783E" w14:paraId="01B64135" w14:textId="77777777" w:rsidTr="00CB4451">
        <w:trPr>
          <w:trHeight w:val="480"/>
          <w:jc w:val="center"/>
        </w:trPr>
        <w:tc>
          <w:tcPr>
            <w:tcW w:w="1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89D3F" w14:textId="77777777" w:rsidR="0058783E" w:rsidRDefault="0058783E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565F0" w14:textId="77777777" w:rsidR="0058783E" w:rsidRDefault="0058783E"/>
        </w:tc>
        <w:tc>
          <w:tcPr>
            <w:tcW w:w="19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605458F7" w14:textId="77777777" w:rsidR="0058783E" w:rsidRDefault="0058783E">
            <w:pPr>
              <w:jc w:val="center"/>
            </w:pPr>
          </w:p>
        </w:tc>
        <w:tc>
          <w:tcPr>
            <w:tcW w:w="165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5DF16" w14:textId="77777777" w:rsidR="0058783E" w:rsidRDefault="00000000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C2349" w14:textId="5164F477" w:rsidR="0058783E" w:rsidRDefault="00000000">
            <w:pPr>
              <w:jc w:val="center"/>
            </w:pPr>
            <w:r>
              <w:rPr>
                <w:b/>
                <w:bCs/>
              </w:rPr>
              <w:t xml:space="preserve">A __ / </w:t>
            </w:r>
            <w:r w:rsidR="00CB4451">
              <w:rPr>
                <w:b/>
                <w:bCs/>
              </w:rPr>
              <w:t>8</w:t>
            </w:r>
          </w:p>
          <w:p w14:paraId="2DD28E9F" w14:textId="306E1442" w:rsidR="0058783E" w:rsidRDefault="00000000">
            <w:pPr>
              <w:jc w:val="center"/>
              <w:rPr>
                <w:color w:val="auto"/>
              </w:rPr>
            </w:pPr>
            <w:r>
              <w:rPr>
                <w:b/>
                <w:bCs/>
              </w:rPr>
              <w:t xml:space="preserve">T__ /  </w:t>
            </w:r>
            <w:r w:rsidR="00CB4451">
              <w:rPr>
                <w:b/>
                <w:bCs/>
              </w:rPr>
              <w:t>4</w:t>
            </w:r>
          </w:p>
        </w:tc>
      </w:tr>
      <w:tr w:rsidR="0058783E" w14:paraId="44ACE7C8" w14:textId="77777777" w:rsidTr="00CB4451">
        <w:trPr>
          <w:trHeight w:val="480"/>
          <w:jc w:val="center"/>
        </w:trPr>
        <w:tc>
          <w:tcPr>
            <w:tcW w:w="1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040C1" w14:textId="77777777" w:rsidR="0058783E" w:rsidRDefault="0058783E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11649" w14:textId="77777777" w:rsidR="0058783E" w:rsidRDefault="00000000">
            <w:pPr>
              <w:rPr>
                <w:color w:val="auto"/>
              </w:rPr>
            </w:pPr>
            <w:r>
              <w:t>DAYS LATE ___/7 = ___%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0EE1F" w14:textId="77777777" w:rsidR="0058783E" w:rsidRDefault="0058783E">
            <w:pPr>
              <w:jc w:val="center"/>
            </w:pP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EC01EA" w14:textId="77777777" w:rsidR="0058783E" w:rsidRDefault="0058783E">
            <w:pPr>
              <w:jc w:val="center"/>
            </w:pPr>
          </w:p>
        </w:tc>
        <w:tc>
          <w:tcPr>
            <w:tcW w:w="165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24202" w14:textId="77777777" w:rsidR="0058783E" w:rsidRDefault="00000000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FIN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AEB97" w14:textId="02475DA4" w:rsidR="0058783E" w:rsidRDefault="00000000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A __/</w:t>
            </w:r>
            <w:r w:rsidR="00CB4451">
              <w:rPr>
                <w:b/>
                <w:bCs/>
              </w:rPr>
              <w:t>32</w:t>
            </w:r>
            <w:r>
              <w:rPr>
                <w:b/>
                <w:bCs/>
              </w:rPr>
              <w:br/>
              <w:t>T __/</w:t>
            </w:r>
            <w:r w:rsidR="00CB4451">
              <w:rPr>
                <w:b/>
                <w:bCs/>
              </w:rPr>
              <w:t>22</w:t>
            </w:r>
          </w:p>
        </w:tc>
      </w:tr>
    </w:tbl>
    <w:p w14:paraId="3844BB06" w14:textId="77777777" w:rsidR="0058783E" w:rsidRDefault="0058783E"/>
    <w:sectPr w:rsidR="0058783E">
      <w:pgSz w:w="11906" w:h="16838"/>
      <w:pgMar w:top="1440" w:right="282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4F4BA" w14:textId="77777777" w:rsidR="004A5629" w:rsidRDefault="004A5629">
      <w:pPr>
        <w:spacing w:line="240" w:lineRule="auto"/>
      </w:pPr>
      <w:r>
        <w:separator/>
      </w:r>
    </w:p>
  </w:endnote>
  <w:endnote w:type="continuationSeparator" w:id="0">
    <w:p w14:paraId="4EB842FD" w14:textId="77777777" w:rsidR="004A5629" w:rsidRDefault="004A56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76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06046" w14:textId="77777777" w:rsidR="004A5629" w:rsidRDefault="004A5629">
      <w:pPr>
        <w:spacing w:line="240" w:lineRule="auto"/>
      </w:pPr>
      <w:r>
        <w:separator/>
      </w:r>
    </w:p>
  </w:footnote>
  <w:footnote w:type="continuationSeparator" w:id="0">
    <w:p w14:paraId="6FEC3B97" w14:textId="77777777" w:rsidR="004A5629" w:rsidRDefault="004A562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11651"/>
    <w:multiLevelType w:val="hybridMultilevel"/>
    <w:tmpl w:val="8A1AB2BC"/>
    <w:lvl w:ilvl="0" w:tplc="8C46C3CE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 w:tplc="5328BDE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 w:tplc="53FA0B2C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 w:tplc="F146C1C8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 w:tplc="A39865D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 w:tplc="0318179A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 w:tplc="DD9679FE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 w:tplc="9A98497E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 w:tplc="E22E80D2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" w15:restartNumberingAfterBreak="0">
    <w:nsid w:val="248E1985"/>
    <w:multiLevelType w:val="hybridMultilevel"/>
    <w:tmpl w:val="54D036D4"/>
    <w:lvl w:ilvl="0" w:tplc="C0F63188">
      <w:start w:val="1"/>
      <w:numFmt w:val="decimal"/>
      <w:lvlText w:val="%1."/>
      <w:lvlJc w:val="left"/>
      <w:pPr>
        <w:tabs>
          <w:tab w:val="num" w:pos="360"/>
        </w:tabs>
        <w:ind w:left="1080" w:hanging="1080"/>
      </w:pPr>
    </w:lvl>
    <w:lvl w:ilvl="1" w:tplc="AB22ED36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 w:tplc="D91C9A56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 w:tplc="57C47092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 w:tplc="126409BA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 w:tplc="74880132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 w:tplc="5E08BF8A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 w:tplc="C520F7D2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 w:tplc="D99A8566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2A954D11"/>
    <w:multiLevelType w:val="hybridMultilevel"/>
    <w:tmpl w:val="B81200CE"/>
    <w:lvl w:ilvl="0" w:tplc="1FDE0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FE22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565B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4C6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24A1C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2659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906C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28E25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E66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E1517E"/>
    <w:multiLevelType w:val="hybridMultilevel"/>
    <w:tmpl w:val="359E6EE0"/>
    <w:lvl w:ilvl="0" w:tplc="1A2ED3E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A29CB5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0E91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B61C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263F4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0014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84EE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84EB1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F0CB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AA392C"/>
    <w:multiLevelType w:val="hybridMultilevel"/>
    <w:tmpl w:val="2FF2D16A"/>
    <w:lvl w:ilvl="0" w:tplc="68284D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524297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2E2818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4CC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FDC741E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DAF9C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310E22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85805CC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764956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2A645D"/>
    <w:multiLevelType w:val="hybridMultilevel"/>
    <w:tmpl w:val="0B8A1C34"/>
    <w:lvl w:ilvl="0" w:tplc="59F2F6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9C8717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32E0B9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E69B5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F00A4A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8DA678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5361DE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E7E3862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7A8E08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F56A12"/>
    <w:multiLevelType w:val="hybridMultilevel"/>
    <w:tmpl w:val="FBC6932C"/>
    <w:lvl w:ilvl="0" w:tplc="69ECFF6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802708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5A0D23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CC8D12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BB61DEC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78201A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52A1D2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6BAC232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B10C14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BBC3A89"/>
    <w:multiLevelType w:val="hybridMultilevel"/>
    <w:tmpl w:val="9A52B85A"/>
    <w:lvl w:ilvl="0" w:tplc="CC127912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 w:tplc="080C3924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 w:tplc="A7A8494A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 w:tplc="237E1548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 w:tplc="B21EE08C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 w:tplc="F0E66D84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 w:tplc="EF9CE7D4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 w:tplc="626AD990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 w:tplc="1E18FDBA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7C580157"/>
    <w:multiLevelType w:val="hybridMultilevel"/>
    <w:tmpl w:val="506477D2"/>
    <w:lvl w:ilvl="0" w:tplc="0F22F9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90E96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EC2581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34CBD28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5B24C9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80C92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5CCA524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6860A5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B30336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0448629">
    <w:abstractNumId w:val="1"/>
  </w:num>
  <w:num w:numId="2" w16cid:durableId="985861672">
    <w:abstractNumId w:val="8"/>
  </w:num>
  <w:num w:numId="3" w16cid:durableId="44303895">
    <w:abstractNumId w:val="0"/>
  </w:num>
  <w:num w:numId="4" w16cid:durableId="121194249">
    <w:abstractNumId w:val="4"/>
  </w:num>
  <w:num w:numId="5" w16cid:durableId="414909270">
    <w:abstractNumId w:val="5"/>
  </w:num>
  <w:num w:numId="6" w16cid:durableId="400905715">
    <w:abstractNumId w:val="6"/>
  </w:num>
  <w:num w:numId="7" w16cid:durableId="985278236">
    <w:abstractNumId w:val="2"/>
  </w:num>
  <w:num w:numId="8" w16cid:durableId="1065182661">
    <w:abstractNumId w:val="3"/>
  </w:num>
  <w:num w:numId="9" w16cid:durableId="468801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yMLcwMDE1MjYxMbFQ0lEKTi0uzszPAykwrAUAjJVyMywAAAA="/>
  </w:docVars>
  <w:rsids>
    <w:rsidRoot w:val="0058783E"/>
    <w:rsid w:val="004A5629"/>
    <w:rsid w:val="0058783E"/>
    <w:rsid w:val="00CB4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3D81B"/>
  <w15:docId w15:val="{9AFC8582-A759-4715-9EFE-805EEEFE4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100" w:lineRule="atLeast"/>
    </w:pPr>
    <w:rPr>
      <w:rFonts w:ascii="Calibri" w:eastAsia="Times New Roman" w:hAnsi="Calibri" w:cs="Calibri"/>
      <w:color w:val="000000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Heading2">
    <w:name w:val="heading 2"/>
    <w:basedOn w:val="Normal"/>
    <w:next w:val="BodyText"/>
    <w:link w:val="Heading2Char"/>
    <w:qFormat/>
    <w:pPr>
      <w:keepNext/>
      <w:keepLines/>
      <w:numPr>
        <w:ilvl w:val="1"/>
        <w:numId w:val="1"/>
      </w:numPr>
      <w:spacing w:before="200"/>
      <w:outlineLvl w:val="1"/>
    </w:pPr>
    <w:rPr>
      <w:rFonts w:ascii="Cambria" w:hAnsi="Cambria" w:cs="font1176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Arial" w:hAnsi="Arial" w:cs="Arial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00" w:after="200"/>
    </w:p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7143"/>
        <w:tab w:val="right" w:pos="14287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1"/>
    <w:uiPriority w:val="99"/>
    <w:unhideWhenUsed/>
    <w:pPr>
      <w:tabs>
        <w:tab w:val="center" w:pos="7143"/>
        <w:tab w:val="right" w:pos="14287"/>
      </w:tabs>
      <w:spacing w:line="240" w:lineRule="auto"/>
    </w:pPr>
  </w:style>
  <w:style w:type="character" w:customStyle="1" w:styleId="FooterChar">
    <w:name w:val="Footer Char"/>
    <w:basedOn w:val="DefaultParagraphFont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FooterChar1">
    <w:name w:val="Footer Char1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Light">
    <w:name w:val="Grid Table Light"/>
    <w:basedOn w:val="Table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styleId="GridTable1Light-Accent2">
    <w:name w:val="Grid Table 1 Light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GridTable6Colorful">
    <w:name w:val="Grid Table 6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6Colorful-Accent1">
    <w:name w:val="Grid Table 6 Colorful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styleId="GridTable6Colorful-Accent2">
    <w:name w:val="Grid Table 6 Colorful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GridTable6Colorful-Accent3">
    <w:name w:val="Grid Table 6 Colorful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styleId="GridTable6Colorful-Accent4">
    <w:name w:val="Grid Table 6 Colorful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GridTable6Colorful-Accent5">
    <w:name w:val="Grid Table 6 Colorful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GridTable6Colorful-Accent6">
    <w:name w:val="Grid Table 6 Colorful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7Colorful-Accent1">
    <w:name w:val="Grid Table 7 Colorful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styleId="GridTable7Colorful-Accent2">
    <w:name w:val="Grid Table 7 Colorful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GridTable7Colorful-Accent3">
    <w:name w:val="Grid Table 7 Colorful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styleId="GridTable7Colorful-Accent4">
    <w:name w:val="Grid Table 7 Colorful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GridTable7Colorful-Accent5">
    <w:name w:val="Grid Table 7 Colorful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GridTable7Colorful-Accent6">
    <w:name w:val="Grid Table 7 Colorful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ListTable6Colorful">
    <w:name w:val="List Table 6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ListTable6Colorful-Accent1">
    <w:name w:val="List Table 6 Colorful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styleId="ListTable6Colorful-Accent2">
    <w:name w:val="List Table 6 Colorful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ListTable6Colorful-Accent3">
    <w:name w:val="List Table 6 Colorful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styleId="ListTable6Colorful-Accent4">
    <w:name w:val="List Table 6 Colorful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ListTable6Colorful-Accent5">
    <w:name w:val="List Table 6 Colorful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styleId="ListTable6Colorful-Accent6">
    <w:name w:val="List Table 6 Colorful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ListTable7Colorful-Accent1">
    <w:name w:val="List Table 7 Colorful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styleId="ListTable7Colorful-Accent2">
    <w:name w:val="List Table 7 Colorful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ListTable7Colorful-Accent3">
    <w:name w:val="List Table 7 Colorful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styleId="ListTable7Colorful-Accent4">
    <w:name w:val="List Table 7 Colorful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ListTable7Colorful-Accent5">
    <w:name w:val="List Table 7 Colorful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styleId="ListTable7Colorful-Accent6">
    <w:name w:val="List Table 7 Colorful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Hyperlink">
    <w:name w:val="Hyperlink"/>
    <w:uiPriority w:val="99"/>
    <w:unhideWhenUsed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line="240" w:lineRule="auto"/>
    </w:pPr>
    <w:rPr>
      <w:sz w:val="20"/>
    </w:rPr>
  </w:style>
  <w:style w:type="character" w:customStyle="1" w:styleId="EndnoteTextChar">
    <w:name w:val="Endnote Text Char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OCHeading">
    <w:name w:val="TOC Heading"/>
    <w:uiPriority w:val="39"/>
    <w:unhideWhenUsed/>
  </w:style>
  <w:style w:type="paragraph" w:styleId="TableofFigures">
    <w:name w:val="table of figures"/>
    <w:basedOn w:val="Normal"/>
    <w:next w:val="Normal"/>
    <w:uiPriority w:val="99"/>
    <w:unhideWhenUsed/>
  </w:style>
  <w:style w:type="character" w:customStyle="1" w:styleId="Heading2Char">
    <w:name w:val="Heading 2 Char"/>
    <w:basedOn w:val="DefaultParagraphFont"/>
    <w:link w:val="Heading2"/>
    <w:rPr>
      <w:rFonts w:ascii="Cambria" w:eastAsia="Times New Roman" w:hAnsi="Cambria" w:cs="font1176"/>
      <w:b/>
      <w:bCs/>
      <w:color w:val="4F81BD"/>
      <w:sz w:val="26"/>
      <w:szCs w:val="26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Calibri" w:eastAsia="Times New Roman" w:hAnsi="Calibri" w:cs="Calibri"/>
      <w:color w:val="000000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1</Words>
  <Characters>1546</Characters>
  <Application>Microsoft Office Word</Application>
  <DocSecurity>0</DocSecurity>
  <Lines>12</Lines>
  <Paragraphs>3</Paragraphs>
  <ScaleCrop>false</ScaleCrop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Adam Carter</cp:lastModifiedBy>
  <cp:revision>22</cp:revision>
  <dcterms:created xsi:type="dcterms:W3CDTF">2022-05-08T02:23:00Z</dcterms:created>
  <dcterms:modified xsi:type="dcterms:W3CDTF">2023-04-30T00:26:00Z</dcterms:modified>
</cp:coreProperties>
</file>